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8346DC" w14:textId="77777777" w:rsidR="002C613F" w:rsidRDefault="002C613F">
      <w:r>
        <w:rPr>
          <w:rFonts w:ascii="Verdana" w:hAnsi="Verdana" w:cs="Arial"/>
          <w:b/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95104" behindDoc="1" locked="0" layoutInCell="1" allowOverlap="1" wp14:anchorId="6E0481C1" wp14:editId="3DF2AC18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6287135" cy="1120140"/>
            <wp:effectExtent l="0" t="0" r="12065" b="0"/>
            <wp:wrapThrough wrapText="bothSides">
              <wp:wrapPolygon edited="0">
                <wp:start x="0" y="0"/>
                <wp:lineTo x="0" y="21061"/>
                <wp:lineTo x="21554" y="21061"/>
                <wp:lineTo x="21554" y="0"/>
                <wp:lineTo x="0" y="0"/>
              </wp:wrapPolygon>
            </wp:wrapThrough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7135" cy="112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423F8A" w14:textId="77777777" w:rsidR="00F121B7" w:rsidRPr="002C613F" w:rsidRDefault="006A2E8C">
      <w:r w:rsidRPr="00E6088D">
        <w:rPr>
          <w:sz w:val="36"/>
          <w:szCs w:val="36"/>
        </w:rPr>
        <w:t>Know Your Customer</w:t>
      </w:r>
      <w:r w:rsidR="00E6088D">
        <w:rPr>
          <w:sz w:val="36"/>
          <w:szCs w:val="36"/>
        </w:rPr>
        <w:t xml:space="preserve"> (KYC)</w:t>
      </w:r>
    </w:p>
    <w:p w14:paraId="6F8C4DE6" w14:textId="77777777" w:rsidR="002C613F" w:rsidRDefault="002C613F">
      <w:pPr>
        <w:rPr>
          <w:sz w:val="36"/>
          <w:szCs w:val="36"/>
        </w:rPr>
      </w:pPr>
    </w:p>
    <w:p w14:paraId="7495564E" w14:textId="77777777" w:rsidR="006A2E8C" w:rsidRDefault="00764708">
      <w:pPr>
        <w:rPr>
          <w:sz w:val="36"/>
          <w:szCs w:val="36"/>
        </w:rPr>
      </w:pPr>
      <w:r>
        <w:rPr>
          <w:noProof/>
          <w:sz w:val="36"/>
          <w:szCs w:val="36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1C0EC9D" wp14:editId="0141F8FD">
                <wp:simplePos x="0" y="0"/>
                <wp:positionH relativeFrom="column">
                  <wp:posOffset>3867150</wp:posOffset>
                </wp:positionH>
                <wp:positionV relativeFrom="paragraph">
                  <wp:posOffset>101600</wp:posOffset>
                </wp:positionV>
                <wp:extent cx="1819275" cy="1647825"/>
                <wp:effectExtent l="9525" t="9525" r="9525" b="9525"/>
                <wp:wrapNone/>
                <wp:docPr id="3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19275" cy="1647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69292A6B" id="Rectangle 3" o:spid="_x0000_s1026" style="position:absolute;margin-left:304.5pt;margin-top:8pt;width:143.25pt;height:12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"/>
            </w:pict>
          </mc:Fallback>
        </mc:AlternateContent>
      </w:r>
      <w:r w:rsidR="00E6088D" w:rsidRPr="00E6088D">
        <w:rPr>
          <w:sz w:val="36"/>
          <w:szCs w:val="36"/>
        </w:rPr>
        <w:t>Customer</w:t>
      </w:r>
      <w:r w:rsidR="00E6088D">
        <w:rPr>
          <w:sz w:val="36"/>
          <w:szCs w:val="36"/>
        </w:rPr>
        <w:t xml:space="preserve"> Information Form</w:t>
      </w:r>
    </w:p>
    <w:p w14:paraId="201CE1F4" w14:textId="77777777" w:rsidR="00E6088D" w:rsidRPr="00E6088D" w:rsidRDefault="00E6088D">
      <w:pPr>
        <w:rPr>
          <w:sz w:val="24"/>
          <w:szCs w:val="24"/>
        </w:rPr>
      </w:pPr>
      <w:r w:rsidRPr="00E6088D">
        <w:rPr>
          <w:sz w:val="24"/>
          <w:szCs w:val="24"/>
        </w:rPr>
        <w:t>Date</w:t>
      </w:r>
      <w:r w:rsidR="00FF5794">
        <w:rPr>
          <w:sz w:val="24"/>
          <w:szCs w:val="24"/>
        </w:rPr>
        <w:t>……</w:t>
      </w:r>
      <w:r w:rsidR="0093278B">
        <w:rPr>
          <w:sz w:val="24"/>
          <w:szCs w:val="24"/>
        </w:rPr>
        <w:t>/</w:t>
      </w:r>
      <w:r w:rsidR="00FF5794">
        <w:rPr>
          <w:sz w:val="24"/>
          <w:szCs w:val="24"/>
        </w:rPr>
        <w:t>……../…</w:t>
      </w:r>
      <w:r w:rsidR="0093278B">
        <w:rPr>
          <w:sz w:val="24"/>
          <w:szCs w:val="24"/>
        </w:rPr>
        <w:t>..</w:t>
      </w:r>
      <w:r w:rsidR="00FF5794">
        <w:rPr>
          <w:sz w:val="24"/>
          <w:szCs w:val="24"/>
        </w:rPr>
        <w:t>…….</w:t>
      </w:r>
    </w:p>
    <w:p w14:paraId="0F150B9C" w14:textId="77777777" w:rsidR="006A2E8C" w:rsidRDefault="00E6088D">
      <w:r>
        <w:t>File No</w:t>
      </w:r>
      <w:r w:rsidR="00FF5794">
        <w:t>………………………………………………………………………………………</w:t>
      </w:r>
      <w:r w:rsidR="0093278B">
        <w:t>……..</w:t>
      </w:r>
    </w:p>
    <w:p w14:paraId="356B1B77" w14:textId="77777777" w:rsidR="00E6088D" w:rsidRDefault="00764708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AF9ACFE" wp14:editId="376E7720">
                <wp:simplePos x="0" y="0"/>
                <wp:positionH relativeFrom="column">
                  <wp:posOffset>1581150</wp:posOffset>
                </wp:positionH>
                <wp:positionV relativeFrom="paragraph">
                  <wp:posOffset>-3175</wp:posOffset>
                </wp:positionV>
                <wp:extent cx="2209800" cy="161925"/>
                <wp:effectExtent l="9525" t="9525" r="9525" b="9525"/>
                <wp:wrapNone/>
                <wp:docPr id="34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0980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3C6E2F81" id="Rectangle 32" o:spid="_x0000_s1026" style="position:absolute;margin-left:124.5pt;margin-top:-.25pt;width:174pt;height:12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"/>
            </w:pict>
          </mc:Fallback>
        </mc:AlternateContent>
      </w:r>
      <w:r w:rsidR="00E6088D">
        <w:t xml:space="preserve">Title            </w:t>
      </w:r>
      <w:r w:rsidR="0093278B">
        <w:t xml:space="preserve">                  </w:t>
      </w:r>
      <w:r w:rsidR="00E6088D">
        <w:t xml:space="preserve"> Name</w:t>
      </w:r>
    </w:p>
    <w:p w14:paraId="69097C1F" w14:textId="77777777" w:rsidR="00E6088D" w:rsidRDefault="00764708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3DCC651" wp14:editId="67B0D409">
                <wp:simplePos x="0" y="0"/>
                <wp:positionH relativeFrom="column">
                  <wp:posOffset>1181100</wp:posOffset>
                </wp:positionH>
                <wp:positionV relativeFrom="paragraph">
                  <wp:posOffset>-3175</wp:posOffset>
                </wp:positionV>
                <wp:extent cx="2609850" cy="161925"/>
                <wp:effectExtent l="9525" t="9525" r="9525" b="9525"/>
                <wp:wrapNone/>
                <wp:docPr id="33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0985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18130B78" id="Rectangle 33" o:spid="_x0000_s1026" style="position:absolute;margin-left:93pt;margin-top:-.25pt;width:205.5pt;height:12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"/>
            </w:pict>
          </mc:Fallback>
        </mc:AlternateContent>
      </w:r>
      <w:r w:rsidR="00E6088D">
        <w:t>Residential Address</w:t>
      </w:r>
      <w:r w:rsidR="0093278B">
        <w:t>:</w:t>
      </w:r>
    </w:p>
    <w:p w14:paraId="2BEB8D93" w14:textId="77777777" w:rsidR="00E6088D" w:rsidRDefault="00764708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5C34978" wp14:editId="2FE63F29">
                <wp:simplePos x="0" y="0"/>
                <wp:positionH relativeFrom="column">
                  <wp:posOffset>914400</wp:posOffset>
                </wp:positionH>
                <wp:positionV relativeFrom="paragraph">
                  <wp:posOffset>6350</wp:posOffset>
                </wp:positionV>
                <wp:extent cx="2876550" cy="161925"/>
                <wp:effectExtent l="9525" t="9525" r="9525" b="9525"/>
                <wp:wrapNone/>
                <wp:docPr id="32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7655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67E3B5D7" id="Rectangle 34" o:spid="_x0000_s1026" style="position:absolute;margin-left:1in;margin-top:.5pt;width:226.5pt;height:12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"/>
            </w:pict>
          </mc:Fallback>
        </mc:AlternateContent>
      </w:r>
      <w:r w:rsidR="00E6088D">
        <w:t>Office Address</w:t>
      </w:r>
      <w:r w:rsidR="0093278B">
        <w:t>:</w:t>
      </w:r>
    </w:p>
    <w:p w14:paraId="06A311DA" w14:textId="77777777" w:rsidR="00E6088D" w:rsidRDefault="00764708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F11D512" wp14:editId="5A27F0D3">
                <wp:simplePos x="0" y="0"/>
                <wp:positionH relativeFrom="column">
                  <wp:posOffset>5581650</wp:posOffset>
                </wp:positionH>
                <wp:positionV relativeFrom="paragraph">
                  <wp:posOffset>264160</wp:posOffset>
                </wp:positionV>
                <wp:extent cx="390525" cy="171450"/>
                <wp:effectExtent l="9525" t="9525" r="9525" b="9525"/>
                <wp:wrapNone/>
                <wp:docPr id="31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0525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34CFC3CC" id="Rectangle 23" o:spid="_x0000_s1026" style="position:absolute;margin-left:439.5pt;margin-top:20.8pt;width:30.75pt;height:13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94EADF6" wp14:editId="6A749201">
                <wp:simplePos x="0" y="0"/>
                <wp:positionH relativeFrom="column">
                  <wp:posOffset>4610100</wp:posOffset>
                </wp:positionH>
                <wp:positionV relativeFrom="paragraph">
                  <wp:posOffset>273685</wp:posOffset>
                </wp:positionV>
                <wp:extent cx="390525" cy="171450"/>
                <wp:effectExtent l="9525" t="9525" r="9525" b="9525"/>
                <wp:wrapNone/>
                <wp:docPr id="30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0525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47FB27CC" id="Rectangle 22" o:spid="_x0000_s1026" style="position:absolute;margin-left:363pt;margin-top:21.55pt;width:30.75pt;height:13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"/>
            </w:pict>
          </mc:Fallback>
        </mc:AlternateContent>
      </w:r>
      <w:r w:rsidR="00E6088D">
        <w:t>Postal Address (if different from above)</w:t>
      </w:r>
    </w:p>
    <w:p w14:paraId="38F09CAE" w14:textId="77777777" w:rsidR="00E6088D" w:rsidRDefault="00764708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5120FD3" wp14:editId="70F5D4DC">
                <wp:simplePos x="0" y="0"/>
                <wp:positionH relativeFrom="column">
                  <wp:posOffset>3648075</wp:posOffset>
                </wp:positionH>
                <wp:positionV relativeFrom="paragraph">
                  <wp:posOffset>6985</wp:posOffset>
                </wp:positionV>
                <wp:extent cx="390525" cy="171450"/>
                <wp:effectExtent l="9525" t="9525" r="9525" b="9525"/>
                <wp:wrapNone/>
                <wp:docPr id="29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0525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14ED4172" id="Rectangle 21" o:spid="_x0000_s1026" style="position:absolute;margin-left:287.25pt;margin-top:.55pt;width:30.75pt;height:13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1F3F981" wp14:editId="27B78DD3">
                <wp:simplePos x="0" y="0"/>
                <wp:positionH relativeFrom="column">
                  <wp:posOffset>1895475</wp:posOffset>
                </wp:positionH>
                <wp:positionV relativeFrom="paragraph">
                  <wp:posOffset>16510</wp:posOffset>
                </wp:positionV>
                <wp:extent cx="390525" cy="161925"/>
                <wp:effectExtent l="9525" t="9525" r="9525" b="9525"/>
                <wp:wrapNone/>
                <wp:docPr id="28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052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5F72F70E" id="Rectangle 20" o:spid="_x0000_s1026" style="position:absolute;margin-left:149.25pt;margin-top:1.3pt;width:30.75pt;height:12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7C8A7D3" wp14:editId="77DB3120">
                <wp:simplePos x="0" y="0"/>
                <wp:positionH relativeFrom="column">
                  <wp:posOffset>914400</wp:posOffset>
                </wp:positionH>
                <wp:positionV relativeFrom="paragraph">
                  <wp:posOffset>16510</wp:posOffset>
                </wp:positionV>
                <wp:extent cx="390525" cy="161925"/>
                <wp:effectExtent l="9525" t="9525" r="9525" b="9525"/>
                <wp:wrapNone/>
                <wp:docPr id="27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052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6111481D" id="Rectangle 19" o:spid="_x0000_s1026" style="position:absolute;margin-left:1in;margin-top:1.3pt;width:30.75pt;height:12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"/>
            </w:pict>
          </mc:Fallback>
        </mc:AlternateContent>
      </w:r>
      <w:r w:rsidR="00E6088D">
        <w:t>Gende</w:t>
      </w:r>
      <w:r w:rsidR="00FF5794">
        <w:t xml:space="preserve">r:   Male:                </w:t>
      </w:r>
      <w:r w:rsidR="00E6088D">
        <w:t>Fema</w:t>
      </w:r>
      <w:r w:rsidR="00FF5794">
        <w:t>le</w:t>
      </w:r>
      <w:r w:rsidR="0093278B">
        <w:t>:</w:t>
      </w:r>
      <w:r w:rsidR="00FF5794">
        <w:t xml:space="preserve">              </w:t>
      </w:r>
      <w:r w:rsidR="00E6088D">
        <w:t xml:space="preserve"> </w:t>
      </w:r>
      <w:r w:rsidR="0093278B">
        <w:t xml:space="preserve"> </w:t>
      </w:r>
      <w:r w:rsidR="00E6088D">
        <w:t>Marital Status:  Single</w:t>
      </w:r>
      <w:r w:rsidR="00FF5794">
        <w:t>:</w:t>
      </w:r>
      <w:r w:rsidR="00133FFF">
        <w:t xml:space="preserve">  </w:t>
      </w:r>
      <w:r w:rsidR="00E6088D">
        <w:t xml:space="preserve">         </w:t>
      </w:r>
      <w:r w:rsidR="00FF5794">
        <w:t xml:space="preserve">     </w:t>
      </w:r>
      <w:r w:rsidR="00E6088D">
        <w:t>Married</w:t>
      </w:r>
      <w:r w:rsidR="00FF5794">
        <w:t>:</w:t>
      </w:r>
      <w:r w:rsidR="00E6088D">
        <w:t xml:space="preserve">             </w:t>
      </w:r>
      <w:r w:rsidR="0093278B">
        <w:t xml:space="preserve"> </w:t>
      </w:r>
      <w:r w:rsidR="00E6088D">
        <w:t>Others</w:t>
      </w:r>
      <w:r w:rsidR="00FF5794">
        <w:t>:</w:t>
      </w:r>
    </w:p>
    <w:p w14:paraId="01B799CE" w14:textId="77777777" w:rsidR="00E6088D" w:rsidRDefault="00764708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EF892E9" wp14:editId="1128B8E8">
                <wp:simplePos x="0" y="0"/>
                <wp:positionH relativeFrom="column">
                  <wp:posOffset>4248150</wp:posOffset>
                </wp:positionH>
                <wp:positionV relativeFrom="paragraph">
                  <wp:posOffset>-2540</wp:posOffset>
                </wp:positionV>
                <wp:extent cx="533400" cy="161925"/>
                <wp:effectExtent l="9525" t="9525" r="9525" b="9525"/>
                <wp:wrapNone/>
                <wp:docPr id="26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340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700701AA" id="Rectangle 37" o:spid="_x0000_s1026" style="position:absolute;margin-left:334.5pt;margin-top:-.2pt;width:42pt;height:12.7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24A61F6" wp14:editId="5A9D17B9">
                <wp:simplePos x="0" y="0"/>
                <wp:positionH relativeFrom="column">
                  <wp:posOffset>3314700</wp:posOffset>
                </wp:positionH>
                <wp:positionV relativeFrom="paragraph">
                  <wp:posOffset>-2540</wp:posOffset>
                </wp:positionV>
                <wp:extent cx="533400" cy="161925"/>
                <wp:effectExtent l="9525" t="9525" r="9525" b="9525"/>
                <wp:wrapNone/>
                <wp:docPr id="25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340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3CCC6A2B" id="Rectangle 36" o:spid="_x0000_s1026" style="position:absolute;margin-left:261pt;margin-top:-.2pt;width:42pt;height:12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7A3E9A0" wp14:editId="46467BA9">
                <wp:simplePos x="0" y="0"/>
                <wp:positionH relativeFrom="column">
                  <wp:posOffset>1828800</wp:posOffset>
                </wp:positionH>
                <wp:positionV relativeFrom="paragraph">
                  <wp:posOffset>-2540</wp:posOffset>
                </wp:positionV>
                <wp:extent cx="1038225" cy="161925"/>
                <wp:effectExtent l="9525" t="9525" r="9525" b="9525"/>
                <wp:wrapNone/>
                <wp:docPr id="24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3822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57517C68" id="Rectangle 35" o:spid="_x0000_s1026" style="position:absolute;margin-left:2in;margin-top:-.2pt;width:81.75pt;height:12.7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"/>
            </w:pict>
          </mc:Fallback>
        </mc:AlternateContent>
      </w:r>
      <w:r w:rsidR="00E6088D">
        <w:t>Date of Birth</w:t>
      </w:r>
      <w:r w:rsidR="00133FFF">
        <w:t>:</w:t>
      </w:r>
      <w:r w:rsidR="00C94CFC">
        <w:t xml:space="preserve">                   </w:t>
      </w:r>
      <w:r w:rsidR="00133FFF">
        <w:t xml:space="preserve"> </w:t>
      </w:r>
      <w:r w:rsidR="00C94CFC">
        <w:t>Month:                                     Date:                    Year:</w:t>
      </w:r>
    </w:p>
    <w:p w14:paraId="7B941819" w14:textId="77777777" w:rsidR="00E6088D" w:rsidRDefault="00764708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902E8C0" wp14:editId="1FA7C5E0">
                <wp:simplePos x="0" y="0"/>
                <wp:positionH relativeFrom="column">
                  <wp:posOffset>4895850</wp:posOffset>
                </wp:positionH>
                <wp:positionV relativeFrom="paragraph">
                  <wp:posOffset>264160</wp:posOffset>
                </wp:positionV>
                <wp:extent cx="1123950" cy="161925"/>
                <wp:effectExtent l="9525" t="9525" r="9525" b="9525"/>
                <wp:wrapNone/>
                <wp:docPr id="23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2395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18FB6CFD" id="Rectangle 30" o:spid="_x0000_s1026" style="position:absolute;margin-left:385.5pt;margin-top:20.8pt;width:88.5pt;height:12.7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25ED7BA" wp14:editId="0B86BAA3">
                <wp:simplePos x="0" y="0"/>
                <wp:positionH relativeFrom="column">
                  <wp:posOffset>4895850</wp:posOffset>
                </wp:positionH>
                <wp:positionV relativeFrom="paragraph">
                  <wp:posOffset>6985</wp:posOffset>
                </wp:positionV>
                <wp:extent cx="1123950" cy="161925"/>
                <wp:effectExtent l="9525" t="9525" r="9525" b="9525"/>
                <wp:wrapNone/>
                <wp:docPr id="22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2395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63CF120E" id="Rectangle 29" o:spid="_x0000_s1026" style="position:absolute;margin-left:385.5pt;margin-top:.55pt;width:88.5pt;height:12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AB2BE4E" wp14:editId="463BA4EC">
                <wp:simplePos x="0" y="0"/>
                <wp:positionH relativeFrom="column">
                  <wp:posOffset>2514600</wp:posOffset>
                </wp:positionH>
                <wp:positionV relativeFrom="paragraph">
                  <wp:posOffset>6985</wp:posOffset>
                </wp:positionV>
                <wp:extent cx="1171575" cy="161925"/>
                <wp:effectExtent l="9525" t="9525" r="9525" b="9525"/>
                <wp:wrapNone/>
                <wp:docPr id="21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7157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7AABD05E" id="Rectangle 7" o:spid="_x0000_s1026" style="position:absolute;margin-left:198pt;margin-top:.55pt;width:92.25pt;height:12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932C02E" wp14:editId="2B03ABBC">
                <wp:simplePos x="0" y="0"/>
                <wp:positionH relativeFrom="column">
                  <wp:posOffset>2514600</wp:posOffset>
                </wp:positionH>
                <wp:positionV relativeFrom="paragraph">
                  <wp:posOffset>264160</wp:posOffset>
                </wp:positionV>
                <wp:extent cx="1171575" cy="161925"/>
                <wp:effectExtent l="9525" t="9525" r="9525" b="9525"/>
                <wp:wrapNone/>
                <wp:docPr id="20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7157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33A6E1A8" id="Rectangle 8" o:spid="_x0000_s1026" style="position:absolute;margin-left:198pt;margin-top:20.8pt;width:92.25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E00B10" wp14:editId="1C152E65">
                <wp:simplePos x="0" y="0"/>
                <wp:positionH relativeFrom="column">
                  <wp:posOffset>676275</wp:posOffset>
                </wp:positionH>
                <wp:positionV relativeFrom="paragraph">
                  <wp:posOffset>6985</wp:posOffset>
                </wp:positionV>
                <wp:extent cx="847725" cy="161925"/>
                <wp:effectExtent l="9525" t="9525" r="9525" b="9525"/>
                <wp:wrapNone/>
                <wp:docPr id="19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4772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393E5324" id="Rectangle 5" o:spid="_x0000_s1026" style="position:absolute;margin-left:53.25pt;margin-top:.55pt;width:66.75pt;height:12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"/>
            </w:pict>
          </mc:Fallback>
        </mc:AlternateContent>
      </w:r>
      <w:r w:rsidR="00E6088D">
        <w:t>Nationality</w:t>
      </w:r>
      <w:r w:rsidR="00FF5794">
        <w:t xml:space="preserve">:                             </w:t>
      </w:r>
      <w:r w:rsidR="00C02380">
        <w:t xml:space="preserve"> </w:t>
      </w:r>
      <w:r w:rsidR="00FF5794">
        <w:t xml:space="preserve"> </w:t>
      </w:r>
      <w:r w:rsidR="00C02380">
        <w:t>State of Origin</w:t>
      </w:r>
      <w:r w:rsidR="00FF5794">
        <w:t>:</w:t>
      </w:r>
      <w:r w:rsidR="00C02380">
        <w:t xml:space="preserve">                                   </w:t>
      </w:r>
      <w:r w:rsidR="00FF5794">
        <w:t xml:space="preserve">   </w:t>
      </w:r>
      <w:r w:rsidR="00C02380">
        <w:t xml:space="preserve"> </w:t>
      </w:r>
      <w:r w:rsidR="00FF5794">
        <w:t xml:space="preserve">  </w:t>
      </w:r>
      <w:r w:rsidR="00C02380">
        <w:t>Local Government</w:t>
      </w:r>
      <w:r w:rsidR="00FF5794">
        <w:t>:</w:t>
      </w:r>
    </w:p>
    <w:p w14:paraId="7B6D73FD" w14:textId="77777777" w:rsidR="00C02380" w:rsidRDefault="00764708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A19A67" wp14:editId="19AD46B9">
                <wp:simplePos x="0" y="0"/>
                <wp:positionH relativeFrom="column">
                  <wp:posOffset>676275</wp:posOffset>
                </wp:positionH>
                <wp:positionV relativeFrom="paragraph">
                  <wp:posOffset>26035</wp:posOffset>
                </wp:positionV>
                <wp:extent cx="847725" cy="161925"/>
                <wp:effectExtent l="9525" t="9525" r="9525" b="9525"/>
                <wp:wrapNone/>
                <wp:docPr id="18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4772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3BE8AE1A" id="Rectangle 4" o:spid="_x0000_s1026" style="position:absolute;margin-left:53.25pt;margin-top:2.05pt;width:66.75pt;height: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"/>
            </w:pict>
          </mc:Fallback>
        </mc:AlternateContent>
      </w:r>
      <w:r w:rsidR="00C02380">
        <w:t>Telephone</w:t>
      </w:r>
      <w:r w:rsidR="00FF5794">
        <w:t>:</w:t>
      </w:r>
      <w:r w:rsidR="00C02380">
        <w:t xml:space="preserve">                         </w:t>
      </w:r>
      <w:r w:rsidR="00FF5794">
        <w:t xml:space="preserve">      </w:t>
      </w:r>
      <w:r w:rsidR="00C02380">
        <w:t xml:space="preserve"> Mobile No.</w:t>
      </w:r>
      <w:r w:rsidR="00FF5794">
        <w:t>:</w:t>
      </w:r>
      <w:r w:rsidR="00C02380">
        <w:t xml:space="preserve">                                             </w:t>
      </w:r>
      <w:r w:rsidR="00FF5794">
        <w:t xml:space="preserve">  </w:t>
      </w:r>
      <w:r w:rsidR="00C02380">
        <w:t>Email Address</w:t>
      </w:r>
      <w:r w:rsidR="00FF5794">
        <w:t>:</w:t>
      </w:r>
    </w:p>
    <w:p w14:paraId="310799E3" w14:textId="77777777" w:rsidR="00C02380" w:rsidRDefault="00764708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77EF0DD" wp14:editId="4BEB16F7">
                <wp:simplePos x="0" y="0"/>
                <wp:positionH relativeFrom="column">
                  <wp:posOffset>4895850</wp:posOffset>
                </wp:positionH>
                <wp:positionV relativeFrom="paragraph">
                  <wp:posOffset>6985</wp:posOffset>
                </wp:positionV>
                <wp:extent cx="1123950" cy="161925"/>
                <wp:effectExtent l="9525" t="9525" r="9525" b="9525"/>
                <wp:wrapNone/>
                <wp:docPr id="17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2395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2DC64768" id="Rectangle 31" o:spid="_x0000_s1026" style="position:absolute;margin-left:385.5pt;margin-top:.55pt;width:88.5pt;height:12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4DCE2EA" wp14:editId="78F9F509">
                <wp:simplePos x="0" y="0"/>
                <wp:positionH relativeFrom="column">
                  <wp:posOffset>2514600</wp:posOffset>
                </wp:positionH>
                <wp:positionV relativeFrom="paragraph">
                  <wp:posOffset>6985</wp:posOffset>
                </wp:positionV>
                <wp:extent cx="1171575" cy="161925"/>
                <wp:effectExtent l="9525" t="9525" r="9525" b="9525"/>
                <wp:wrapNone/>
                <wp:docPr id="16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7157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54CD7430" id="Rectangle 9" o:spid="_x0000_s1026" style="position:absolute;margin-left:198pt;margin-top:.55pt;width:92.25pt;height:12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3A45CB" wp14:editId="5E944965">
                <wp:simplePos x="0" y="0"/>
                <wp:positionH relativeFrom="column">
                  <wp:posOffset>676275</wp:posOffset>
                </wp:positionH>
                <wp:positionV relativeFrom="paragraph">
                  <wp:posOffset>6985</wp:posOffset>
                </wp:positionV>
                <wp:extent cx="847725" cy="161925"/>
                <wp:effectExtent l="9525" t="9525" r="9525" b="9525"/>
                <wp:wrapNone/>
                <wp:docPr id="15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4772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70BE9A6A" id="Rectangle 6" o:spid="_x0000_s1026" style="position:absolute;margin-left:53.25pt;margin-top:.55pt;width:66.75pt;height:1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"/>
            </w:pict>
          </mc:Fallback>
        </mc:AlternateContent>
      </w:r>
      <w:r w:rsidR="00C02380">
        <w:t>Profession</w:t>
      </w:r>
      <w:r w:rsidR="00FF5794">
        <w:t>:</w:t>
      </w:r>
      <w:r w:rsidR="00C02380">
        <w:t xml:space="preserve">      </w:t>
      </w:r>
      <w:r w:rsidR="00FF5794">
        <w:t xml:space="preserve">                           </w:t>
      </w:r>
      <w:r w:rsidR="00C02380">
        <w:t>Hobbies</w:t>
      </w:r>
      <w:r w:rsidR="00FF5794">
        <w:t>:</w:t>
      </w:r>
      <w:r w:rsidR="00C02380">
        <w:t xml:space="preserve">                                             </w:t>
      </w:r>
      <w:r w:rsidR="00FF5794">
        <w:t xml:space="preserve">      </w:t>
      </w:r>
      <w:r w:rsidR="0093278B">
        <w:t>Team:</w:t>
      </w:r>
      <w:r w:rsidR="00C02380">
        <w:t xml:space="preserve"> </w:t>
      </w:r>
    </w:p>
    <w:p w14:paraId="0BA75F60" w14:textId="77777777" w:rsidR="00C02380" w:rsidRDefault="00764708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9D0A0EC" wp14:editId="53BA79E4">
                <wp:simplePos x="0" y="0"/>
                <wp:positionH relativeFrom="column">
                  <wp:posOffset>4667250</wp:posOffset>
                </wp:positionH>
                <wp:positionV relativeFrom="paragraph">
                  <wp:posOffset>-1905</wp:posOffset>
                </wp:positionV>
                <wp:extent cx="266700" cy="161925"/>
                <wp:effectExtent l="9525" t="9525" r="9525" b="9525"/>
                <wp:wrapNone/>
                <wp:docPr id="14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70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5D121807" id="Rectangle 12" o:spid="_x0000_s1026" style="position:absolute;margin-left:367.5pt;margin-top:-.15pt;width:21pt;height:12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3E2F8EB" wp14:editId="25742817">
                <wp:simplePos x="0" y="0"/>
                <wp:positionH relativeFrom="column">
                  <wp:posOffset>5686425</wp:posOffset>
                </wp:positionH>
                <wp:positionV relativeFrom="paragraph">
                  <wp:posOffset>7620</wp:posOffset>
                </wp:positionV>
                <wp:extent cx="333375" cy="152400"/>
                <wp:effectExtent l="9525" t="9525" r="9525" b="9525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3375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27603AD2" id="Rectangle 13" o:spid="_x0000_s1026" style="position:absolute;margin-left:447.75pt;margin-top:.6pt;width:26.25pt;height:1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432B03A" wp14:editId="579F91E9">
                <wp:simplePos x="0" y="0"/>
                <wp:positionH relativeFrom="column">
                  <wp:posOffset>2333625</wp:posOffset>
                </wp:positionH>
                <wp:positionV relativeFrom="paragraph">
                  <wp:posOffset>-1905</wp:posOffset>
                </wp:positionV>
                <wp:extent cx="266700" cy="161925"/>
                <wp:effectExtent l="9525" t="9525" r="9525" b="9525"/>
                <wp:wrapNone/>
                <wp:docPr id="12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70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4FC49202" id="Rectangle 10" o:spid="_x0000_s1026" style="position:absolute;margin-left:183.75pt;margin-top:-.15pt;width:21pt;height:12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FAD86C4" wp14:editId="5F17CEFD">
                <wp:simplePos x="0" y="0"/>
                <wp:positionH relativeFrom="column">
                  <wp:posOffset>3600450</wp:posOffset>
                </wp:positionH>
                <wp:positionV relativeFrom="paragraph">
                  <wp:posOffset>7620</wp:posOffset>
                </wp:positionV>
                <wp:extent cx="266700" cy="161925"/>
                <wp:effectExtent l="9525" t="9525" r="9525" b="9525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70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7C90D89E" id="Rectangle 11" o:spid="_x0000_s1026" style="position:absolute;margin-left:283.5pt;margin-top:.6pt;width:21pt;height:12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"/>
            </w:pict>
          </mc:Fallback>
        </mc:AlternateContent>
      </w:r>
      <w:r w:rsidR="00C02380">
        <w:t>Means of identification:       Int. Passp</w:t>
      </w:r>
      <w:r w:rsidR="00FF5794">
        <w:t xml:space="preserve">ort           Driver’s </w:t>
      </w:r>
      <w:r w:rsidR="002C613F">
        <w:t>License</w:t>
      </w:r>
      <w:r w:rsidR="00FF5794">
        <w:t xml:space="preserve">:          </w:t>
      </w:r>
      <w:r w:rsidR="00C02380">
        <w:t>Voter’s Card</w:t>
      </w:r>
      <w:r w:rsidR="0093278B">
        <w:t>:</w:t>
      </w:r>
      <w:r w:rsidR="00C02380">
        <w:t xml:space="preserve">          </w:t>
      </w:r>
      <w:r w:rsidR="0093278B">
        <w:t xml:space="preserve"> </w:t>
      </w:r>
      <w:r w:rsidR="00C02380">
        <w:t>National ID</w:t>
      </w:r>
      <w:r w:rsidR="0093278B">
        <w:t>:</w:t>
      </w:r>
    </w:p>
    <w:p w14:paraId="2F02AB69" w14:textId="77777777" w:rsidR="0093278B" w:rsidRDefault="00764708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F6CAC2F" wp14:editId="77164C9B">
                <wp:simplePos x="0" y="0"/>
                <wp:positionH relativeFrom="column">
                  <wp:posOffset>1038225</wp:posOffset>
                </wp:positionH>
                <wp:positionV relativeFrom="paragraph">
                  <wp:posOffset>17145</wp:posOffset>
                </wp:positionV>
                <wp:extent cx="5019675" cy="171450"/>
                <wp:effectExtent l="9525" t="9525" r="9525" b="9525"/>
                <wp:wrapNone/>
                <wp:docPr id="10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19675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06F609A3" id="Rectangle 15" o:spid="_x0000_s1026" style="position:absolute;margin-left:81.75pt;margin-top:1.35pt;width:395.25pt;height:13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D85C5BA" wp14:editId="7FFF4E4D">
                <wp:simplePos x="0" y="0"/>
                <wp:positionH relativeFrom="column">
                  <wp:posOffset>-2990850</wp:posOffset>
                </wp:positionH>
                <wp:positionV relativeFrom="paragraph">
                  <wp:posOffset>-1905</wp:posOffset>
                </wp:positionV>
                <wp:extent cx="771525" cy="161925"/>
                <wp:effectExtent l="9525" t="9525" r="9525" b="9525"/>
                <wp:wrapNone/>
                <wp:docPr id="9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152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317ECE45" id="Rectangle 16" o:spid="_x0000_s1026" style="position:absolute;margin-left:-235.5pt;margin-top:-.15pt;width:60.75pt;height:12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"/>
            </w:pict>
          </mc:Fallback>
        </mc:AlternateContent>
      </w:r>
      <w:r w:rsidR="00C02380">
        <w:t xml:space="preserve">Proof of Address:        </w:t>
      </w:r>
      <w:r w:rsidR="00FF5794">
        <w:t xml:space="preserve">                  </w:t>
      </w:r>
      <w:r w:rsidR="0093278B">
        <w:t xml:space="preserve">    </w:t>
      </w:r>
    </w:p>
    <w:p w14:paraId="1476A434" w14:textId="77777777" w:rsidR="00C02380" w:rsidRDefault="00764708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06BE918" wp14:editId="46DA00C8">
                <wp:simplePos x="0" y="0"/>
                <wp:positionH relativeFrom="column">
                  <wp:posOffset>4467225</wp:posOffset>
                </wp:positionH>
                <wp:positionV relativeFrom="paragraph">
                  <wp:posOffset>17145</wp:posOffset>
                </wp:positionV>
                <wp:extent cx="733425" cy="161925"/>
                <wp:effectExtent l="9525" t="9525" r="9525" b="9525"/>
                <wp:wrapNone/>
                <wp:docPr id="8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342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16803342" id="Rectangle 14" o:spid="_x0000_s1026" style="position:absolute;margin-left:351.75pt;margin-top:1.35pt;width:57.75pt;height:12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45CC1F0" wp14:editId="6588EBDA">
                <wp:simplePos x="0" y="0"/>
                <wp:positionH relativeFrom="column">
                  <wp:posOffset>3543300</wp:posOffset>
                </wp:positionH>
                <wp:positionV relativeFrom="paragraph">
                  <wp:posOffset>17145</wp:posOffset>
                </wp:positionV>
                <wp:extent cx="447675" cy="161925"/>
                <wp:effectExtent l="9525" t="9525" r="9525" b="9525"/>
                <wp:wrapNone/>
                <wp:docPr id="7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767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367AF6D9" id="Rectangle 18" o:spid="_x0000_s1026" style="position:absolute;margin-left:279pt;margin-top:1.35pt;width:35.25pt;height:12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0CCF7F7" wp14:editId="62519C8A">
                <wp:simplePos x="0" y="0"/>
                <wp:positionH relativeFrom="column">
                  <wp:posOffset>1771650</wp:posOffset>
                </wp:positionH>
                <wp:positionV relativeFrom="paragraph">
                  <wp:posOffset>17145</wp:posOffset>
                </wp:positionV>
                <wp:extent cx="514350" cy="161925"/>
                <wp:effectExtent l="9525" t="9525" r="9525" b="9525"/>
                <wp:wrapNone/>
                <wp:docPr id="6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435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4E7591C2" id="Rectangle 17" o:spid="_x0000_s1026" style="position:absolute;margin-left:139.5pt;margin-top:1.35pt;width:40.5pt;height:12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"/>
            </w:pict>
          </mc:Fallback>
        </mc:AlternateContent>
      </w:r>
      <w:r w:rsidR="0093278B">
        <w:t xml:space="preserve">                                     </w:t>
      </w:r>
      <w:r w:rsidR="00C02380">
        <w:t>Utility Bill</w:t>
      </w:r>
      <w:r w:rsidR="00FF5794">
        <w:t>:</w:t>
      </w:r>
      <w:r w:rsidR="00C02380">
        <w:t xml:space="preserve">         </w:t>
      </w:r>
      <w:r w:rsidR="00FF5794">
        <w:t xml:space="preserve">    </w:t>
      </w:r>
      <w:r w:rsidR="00C02380">
        <w:t xml:space="preserve"> </w:t>
      </w:r>
      <w:r w:rsidR="00FF5794">
        <w:t xml:space="preserve">   </w:t>
      </w:r>
      <w:r w:rsidR="0093278B">
        <w:t xml:space="preserve"> </w:t>
      </w:r>
      <w:r w:rsidR="00C02380">
        <w:t>Tenancy Agreement</w:t>
      </w:r>
      <w:r w:rsidR="00FF5794">
        <w:t>:</w:t>
      </w:r>
      <w:r w:rsidR="00C02380">
        <w:t xml:space="preserve">   </w:t>
      </w:r>
      <w:r w:rsidR="00FF5794">
        <w:t xml:space="preserve">             </w:t>
      </w:r>
      <w:r w:rsidR="0093278B">
        <w:t xml:space="preserve"> </w:t>
      </w:r>
      <w:r w:rsidR="00C02380">
        <w:t>Others</w:t>
      </w:r>
      <w:r w:rsidR="00FF5794">
        <w:t>:</w:t>
      </w:r>
    </w:p>
    <w:p w14:paraId="26861631" w14:textId="77777777" w:rsidR="00C02380" w:rsidRDefault="00764708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FEF43DB" wp14:editId="490B0DB6">
                <wp:simplePos x="0" y="0"/>
                <wp:positionH relativeFrom="column">
                  <wp:posOffset>1524000</wp:posOffset>
                </wp:positionH>
                <wp:positionV relativeFrom="paragraph">
                  <wp:posOffset>-1905</wp:posOffset>
                </wp:positionV>
                <wp:extent cx="4543425" cy="161925"/>
                <wp:effectExtent l="9525" t="9525" r="9525" b="9525"/>
                <wp:wrapNone/>
                <wp:docPr id="5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4342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5FAD15AA" id="Rectangle 24" o:spid="_x0000_s1026" style="position:absolute;margin-left:120pt;margin-top:-.15pt;width:357.75pt;height:12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819E159" wp14:editId="23E6F231">
                <wp:simplePos x="0" y="0"/>
                <wp:positionH relativeFrom="column">
                  <wp:posOffset>1524000</wp:posOffset>
                </wp:positionH>
                <wp:positionV relativeFrom="paragraph">
                  <wp:posOffset>274320</wp:posOffset>
                </wp:positionV>
                <wp:extent cx="1771650" cy="161925"/>
                <wp:effectExtent l="9525" t="9525" r="9525" b="9525"/>
                <wp:wrapNone/>
                <wp:docPr id="4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165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70D495FA" id="Rectangle 25" o:spid="_x0000_s1026" style="position:absolute;margin-left:120pt;margin-top:21.6pt;width:139.5pt;height:12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DE619FD" wp14:editId="2F7FF719">
                <wp:simplePos x="0" y="0"/>
                <wp:positionH relativeFrom="column">
                  <wp:posOffset>4352925</wp:posOffset>
                </wp:positionH>
                <wp:positionV relativeFrom="paragraph">
                  <wp:posOffset>274320</wp:posOffset>
                </wp:positionV>
                <wp:extent cx="1714500" cy="161925"/>
                <wp:effectExtent l="9525" t="9525" r="9525" b="9525"/>
                <wp:wrapNone/>
                <wp:docPr id="3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4808BB42" id="Rectangle 26" o:spid="_x0000_s1026" style="position:absolute;margin-left:342.75pt;margin-top:21.6pt;width:135pt;height:12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"/>
            </w:pict>
          </mc:Fallback>
        </mc:AlternateContent>
      </w:r>
      <w:r w:rsidR="00C02380">
        <w:t>Name of Next of Kin</w:t>
      </w:r>
      <w:r w:rsidR="00FF5794">
        <w:t>:</w:t>
      </w:r>
    </w:p>
    <w:p w14:paraId="010E0B3B" w14:textId="77777777" w:rsidR="00C02380" w:rsidRDefault="00764708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B373B0B" wp14:editId="70E10157">
                <wp:simplePos x="0" y="0"/>
                <wp:positionH relativeFrom="column">
                  <wp:posOffset>1524000</wp:posOffset>
                </wp:positionH>
                <wp:positionV relativeFrom="paragraph">
                  <wp:posOffset>274320</wp:posOffset>
                </wp:positionV>
                <wp:extent cx="4543425" cy="161925"/>
                <wp:effectExtent l="9525" t="9525" r="9525" b="9525"/>
                <wp:wrapNone/>
                <wp:docPr id="2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4342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36EE4CA8" id="Rectangle 27" o:spid="_x0000_s1026" style="position:absolute;margin-left:120pt;margin-top:21.6pt;width:357.75pt;height:12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"/>
            </w:pict>
          </mc:Fallback>
        </mc:AlternateContent>
      </w:r>
      <w:r w:rsidR="00C02380">
        <w:t>Address of Next of Kin</w:t>
      </w:r>
      <w:r w:rsidR="00FF5794">
        <w:t>:</w:t>
      </w:r>
      <w:r w:rsidR="00C02380">
        <w:t xml:space="preserve">                                                                Telephone/Email</w:t>
      </w:r>
    </w:p>
    <w:p w14:paraId="12D1771B" w14:textId="77777777" w:rsidR="00C02380" w:rsidRDefault="00C02380">
      <w:r>
        <w:t>Relationship of Next of Kin</w:t>
      </w:r>
    </w:p>
    <w:p w14:paraId="08D301C8" w14:textId="77777777" w:rsidR="00C02380" w:rsidRDefault="00764708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2FD5979" wp14:editId="4C5E3BF7">
                <wp:simplePos x="0" y="0"/>
                <wp:positionH relativeFrom="column">
                  <wp:posOffset>1524000</wp:posOffset>
                </wp:positionH>
                <wp:positionV relativeFrom="paragraph">
                  <wp:posOffset>17780</wp:posOffset>
                </wp:positionV>
                <wp:extent cx="4543425" cy="161925"/>
                <wp:effectExtent l="9525" t="9525" r="9525" b="9525"/>
                <wp:wrapNone/>
                <wp:docPr id="1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4342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78E6EFDE" id="Rectangle 28" o:spid="_x0000_s1026" style="position:absolute;margin-left:120pt;margin-top:1.4pt;width:357.75pt;height:12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"/>
            </w:pict>
          </mc:Fallback>
        </mc:AlternateContent>
      </w:r>
      <w:r w:rsidR="00C02380">
        <w:t xml:space="preserve">Telephone of Next of Kin </w:t>
      </w:r>
    </w:p>
    <w:p w14:paraId="21F812C3" w14:textId="77777777" w:rsidR="00B53D32" w:rsidRDefault="00B53D32" w:rsidP="0093278B">
      <w:pPr>
        <w:pStyle w:val="NoSpacing"/>
      </w:pPr>
    </w:p>
    <w:p w14:paraId="44F48E68" w14:textId="77777777" w:rsidR="00C02380" w:rsidRDefault="00C02380" w:rsidP="0093278B">
      <w:pPr>
        <w:pStyle w:val="NoSpacing"/>
      </w:pPr>
      <w:r>
        <w:t>The above is true     ……………………………………..</w:t>
      </w:r>
    </w:p>
    <w:p w14:paraId="7507F984" w14:textId="67514CD8" w:rsidR="00C02380" w:rsidRDefault="00C02380" w:rsidP="0093278B">
      <w:pPr>
        <w:pStyle w:val="NoSpacing"/>
      </w:pPr>
      <w:r>
        <w:t xml:space="preserve">                                       Signature/Date</w:t>
      </w:r>
    </w:p>
    <w:p w14:paraId="34FDE564" w14:textId="77777777" w:rsidR="009522C8" w:rsidRDefault="009522C8" w:rsidP="0093278B">
      <w:pPr>
        <w:pStyle w:val="NoSpacing"/>
      </w:pPr>
    </w:p>
    <w:p w14:paraId="4DFC3B48" w14:textId="77777777" w:rsidR="0093278B" w:rsidRDefault="0093278B" w:rsidP="0093278B">
      <w:pPr>
        <w:pStyle w:val="NoSpacing"/>
      </w:pPr>
    </w:p>
    <w:p w14:paraId="607B1C96" w14:textId="77777777" w:rsidR="00C02380" w:rsidRDefault="00C02380">
      <w:r>
        <w:t>Approved by HOD………………………………………..                Verified by Compliance Officer………………………………</w:t>
      </w:r>
    </w:p>
    <w:sectPr w:rsidR="00C02380" w:rsidSect="002C613F">
      <w:pgSz w:w="12240" w:h="15840"/>
      <w:pgMar w:top="222" w:right="735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7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GwtDQzNTI1NbcwMTNW0lEKTi0uzszPAykwrAUAGrwfyCwAAAA="/>
  </w:docVars>
  <w:rsids>
    <w:rsidRoot w:val="006A2E8C"/>
    <w:rsid w:val="00007479"/>
    <w:rsid w:val="00133FFF"/>
    <w:rsid w:val="002C613F"/>
    <w:rsid w:val="0048227A"/>
    <w:rsid w:val="006A23DD"/>
    <w:rsid w:val="006A2E8C"/>
    <w:rsid w:val="00764708"/>
    <w:rsid w:val="0093278B"/>
    <w:rsid w:val="009522C8"/>
    <w:rsid w:val="00B53D32"/>
    <w:rsid w:val="00C02380"/>
    <w:rsid w:val="00C94CFC"/>
    <w:rsid w:val="00E6088D"/>
    <w:rsid w:val="00F121B7"/>
    <w:rsid w:val="00FF57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56FB7"/>
  <w15:docId w15:val="{4FFDFC65-88A1-4999-AB09-1462F98A1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822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278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EMOLA ADETOLA</dc:creator>
  <cp:lastModifiedBy>Demola Adetola</cp:lastModifiedBy>
  <cp:revision>3</cp:revision>
  <dcterms:created xsi:type="dcterms:W3CDTF">2020-02-19T21:52:00Z</dcterms:created>
  <dcterms:modified xsi:type="dcterms:W3CDTF">2021-03-22T10:53:00Z</dcterms:modified>
</cp:coreProperties>
</file>